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9F2D6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Java script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9F2D6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 , CS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F2D6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helps us to separate out in the web page and we can create a particular section for particular data or function in the web page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F2D6B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Relative : the element is positioned relative to its normal position</w:t>
      </w:r>
    </w:p>
    <w:p w:rsidR="009F2D6B" w:rsidRDefault="009F2D6B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Absolute :the element is positioned absolutely to its first positioned parent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F2D6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he opacity CSS  property sets the opacity of an element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F544A2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9F2D6B"/>
    <w:rsid w:val="00F544A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544A2"/>
  </w:style>
  <w:style w:type="paragraph" w:styleId="Heading1">
    <w:name w:val="heading 1"/>
    <w:basedOn w:val="Normal"/>
    <w:next w:val="Normal"/>
    <w:uiPriority w:val="9"/>
    <w:qFormat/>
    <w:rsid w:val="00F544A2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F544A2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F544A2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F544A2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F544A2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F544A2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F544A2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F544A2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11</Words>
  <Characters>1208</Characters>
  <Application>Microsoft Office Word</Application>
  <DocSecurity>0</DocSecurity>
  <Lines>10</Lines>
  <Paragraphs>2</Paragraphs>
  <ScaleCrop>false</ScaleCrop>
  <Company/>
  <LinksUpToDate>false</LinksUpToDate>
  <CharactersWithSpaces>14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ndows User</cp:lastModifiedBy>
  <cp:revision>3</cp:revision>
  <dcterms:created xsi:type="dcterms:W3CDTF">2021-01-06T05:46:00Z</dcterms:created>
  <dcterms:modified xsi:type="dcterms:W3CDTF">2023-01-27T13:17:00Z</dcterms:modified>
</cp:coreProperties>
</file>